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3ED3" w:rsidRPr="00E279ED" w:rsidRDefault="00AC3ED3" w:rsidP="00E279ED">
      <w:pPr>
        <w:spacing w:after="0" w:line="312" w:lineRule="auto"/>
        <w:rPr>
          <w:rFonts w:ascii="Arial Narrow" w:hAnsi="Arial Narrow" w:cs="Arial"/>
          <w:color w:val="292C2E"/>
          <w:sz w:val="24"/>
          <w:szCs w:val="24"/>
          <w:shd w:val="clear" w:color="auto" w:fill="FAFAFA"/>
        </w:rPr>
      </w:pPr>
      <w:r w:rsidRPr="00E279ED">
        <w:rPr>
          <w:rFonts w:ascii="Arial Narrow" w:hAnsi="Arial Narrow" w:cs="Arial"/>
          <w:color w:val="292C2E"/>
          <w:sz w:val="24"/>
          <w:szCs w:val="24"/>
          <w:shd w:val="clear" w:color="auto" w:fill="FAFAFA"/>
        </w:rPr>
        <w:t>“Yes, I hate him!” repeated Hester, more bitterly than before. “He betrayed me! He has done me worse wrong than I did him!”</w:t>
      </w:r>
    </w:p>
    <w:p w:rsidR="00AC3ED3" w:rsidRPr="00E279ED" w:rsidRDefault="00AC3ED3" w:rsidP="00E279ED">
      <w:pPr>
        <w:spacing w:after="0" w:line="312" w:lineRule="auto"/>
        <w:rPr>
          <w:rFonts w:ascii="Arial Narrow" w:hAnsi="Arial Narrow" w:cs="Arial"/>
          <w:color w:val="292C2E"/>
          <w:sz w:val="24"/>
          <w:szCs w:val="24"/>
          <w:shd w:val="clear" w:color="auto" w:fill="FAFAFA"/>
        </w:rPr>
      </w:pPr>
      <w:r w:rsidRPr="00E279ED">
        <w:rPr>
          <w:rFonts w:ascii="Arial Narrow" w:hAnsi="Arial Narrow" w:cs="Arial"/>
          <w:color w:val="292C2E"/>
          <w:sz w:val="24"/>
          <w:szCs w:val="24"/>
          <w:shd w:val="clear" w:color="auto" w:fill="FAFAFA"/>
        </w:rPr>
        <w:t>Let men tremble to win the hand of woman, unless they win along with it the utmost passion of her heart! Else it may be their miserable fortune, as it was Roger Chillingworth’s, when some mightier touch than their own may have awakened all her sensibilities, to be reproached even for the calm content, the marble image of happiness, which they will have imposed upon her as the warm reality. But Hester ought long ago to have done with this injustice. What did it betoken? Had seven long years, under the torture of the scarlet letter, inflicted so much of misery, and wrought out no repentance?</w:t>
      </w:r>
    </w:p>
    <w:p w:rsidR="00AC3ED3" w:rsidRPr="00E279ED" w:rsidRDefault="00AC3ED3" w:rsidP="00E279ED">
      <w:pPr>
        <w:spacing w:after="0" w:line="312" w:lineRule="auto"/>
        <w:rPr>
          <w:rFonts w:ascii="Arial Narrow" w:hAnsi="Arial Narrow" w:cs="Arial"/>
          <w:color w:val="292C2E"/>
          <w:sz w:val="24"/>
          <w:szCs w:val="24"/>
          <w:shd w:val="clear" w:color="auto" w:fill="FAFAFA"/>
        </w:rPr>
      </w:pPr>
      <w:r w:rsidRPr="00E279ED">
        <w:rPr>
          <w:rFonts w:ascii="Arial Narrow" w:hAnsi="Arial Narrow" w:cs="Arial"/>
          <w:color w:val="292C2E"/>
          <w:sz w:val="24"/>
          <w:szCs w:val="24"/>
          <w:shd w:val="clear" w:color="auto" w:fill="FAFAFA"/>
        </w:rPr>
        <w:t>The emotions of that brief space, while she stood gazing after the crooked figure of old Roger Chillingworth, threw a dark light on Hester’s state of mind, revealing much that she might not otherwise have acknowledged to herself.</w:t>
      </w:r>
    </w:p>
    <w:p w:rsidR="00AC3ED3" w:rsidRPr="00E279ED" w:rsidRDefault="00AC3ED3" w:rsidP="00E279ED">
      <w:pPr>
        <w:spacing w:after="0" w:line="312" w:lineRule="auto"/>
        <w:rPr>
          <w:rFonts w:ascii="Arial Narrow" w:hAnsi="Arial Narrow" w:cs="Arial"/>
          <w:color w:val="292C2E"/>
          <w:sz w:val="24"/>
          <w:szCs w:val="24"/>
          <w:shd w:val="clear" w:color="auto" w:fill="FAFAFA"/>
        </w:rPr>
      </w:pPr>
      <w:r w:rsidRPr="00E279ED">
        <w:rPr>
          <w:rFonts w:ascii="Arial Narrow" w:hAnsi="Arial Narrow" w:cs="Arial"/>
          <w:color w:val="292C2E"/>
          <w:sz w:val="24"/>
          <w:szCs w:val="24"/>
          <w:shd w:val="clear" w:color="auto" w:fill="FAFAFA"/>
        </w:rPr>
        <w:t>He being gone, she summoned back her child.</w:t>
      </w:r>
      <w:r w:rsidRPr="00E279ED">
        <w:rPr>
          <w:rFonts w:ascii="Arial Narrow" w:hAnsi="Arial Narrow" w:cs="Arial"/>
          <w:color w:val="292C2E"/>
          <w:sz w:val="24"/>
          <w:szCs w:val="24"/>
          <w:shd w:val="clear" w:color="auto" w:fill="FAFAFA"/>
        </w:rPr>
        <w:t xml:space="preserve"> </w:t>
      </w:r>
      <w:r w:rsidRPr="00E279ED">
        <w:rPr>
          <w:rFonts w:ascii="Arial Narrow" w:hAnsi="Arial Narrow" w:cs="Arial"/>
          <w:color w:val="292C2E"/>
          <w:sz w:val="24"/>
          <w:szCs w:val="24"/>
          <w:shd w:val="clear" w:color="auto" w:fill="FAFAFA"/>
        </w:rPr>
        <w:t>“Pearl! Little Pearl! Where are you?”</w:t>
      </w:r>
    </w:p>
    <w:p w:rsidR="00AC3ED3" w:rsidRPr="00E279ED" w:rsidRDefault="00AC3ED3" w:rsidP="00E279ED">
      <w:pPr>
        <w:spacing w:after="0" w:line="312" w:lineRule="auto"/>
        <w:rPr>
          <w:rFonts w:ascii="Arial Narrow" w:hAnsi="Arial Narrow" w:cs="Arial"/>
          <w:color w:val="292C2E"/>
          <w:sz w:val="24"/>
          <w:szCs w:val="24"/>
          <w:shd w:val="clear" w:color="auto" w:fill="FAFAFA"/>
        </w:rPr>
      </w:pPr>
      <w:r w:rsidRPr="00E279ED">
        <w:rPr>
          <w:rFonts w:ascii="Arial Narrow" w:hAnsi="Arial Narrow" w:cs="Arial"/>
          <w:color w:val="292C2E"/>
          <w:sz w:val="24"/>
          <w:szCs w:val="24"/>
          <w:shd w:val="clear" w:color="auto" w:fill="FAFAFA"/>
        </w:rPr>
        <w:t>Pearl, whose activity of spirit never flagged, had been at no loss for amusement while her mother talked with the old gatherer of herbs. At first, as already told, she had flirted fancifully with her own image in a pool of water, beckoning the phantom forth, and—as it declined to venture—seeking a passage for herself into its sphere of impalpable earth and unattainable sky. Soon finding, however, that either she or the image was unreal, she turned elsewhere for better pastime. She made little boats out of birch-bark, and freighted them with snail-shells, and sent out more ventures on the mighty deep than any merchant in New England; but the larger part of them foundered near the shore. She seized a live horseshoe by the tail, and made prize of several five-fingers, and laid out a jelly-fish to melt in the warm sun. Then she took up the white foam, that streaked the line of the advancing tide, and threw it upon the breeze, scampering after it with winged footsteps, to catch the great snow-flakes ere they fell. Perceiving a flock of beach-birds, that fed and fluttered along the shore, the naughty child picked up her apron full of pebbles, and, creeping from rock to rock after these small sea-fowl, displayed remarkable dexterity in pelting them. One little gray bird, with a white breast, Pearl was almost sure, had been hit by a pebble and fluttered away with a broken wing. But then the elf-child sighed, and gave up her sport; because it grieved her to have done harm to a little being that was as wild as the sea-breeze, or as wild as Pearl herself.</w:t>
      </w:r>
    </w:p>
    <w:p w:rsidR="00AC3ED3" w:rsidRPr="00E279ED" w:rsidRDefault="00AC3ED3" w:rsidP="00E279ED">
      <w:pPr>
        <w:spacing w:after="0" w:line="312" w:lineRule="auto"/>
        <w:rPr>
          <w:rFonts w:ascii="Arial Narrow" w:hAnsi="Arial Narrow" w:cs="Arial"/>
          <w:color w:val="292C2E"/>
          <w:sz w:val="24"/>
          <w:szCs w:val="24"/>
          <w:shd w:val="clear" w:color="auto" w:fill="FAFAFA"/>
        </w:rPr>
      </w:pPr>
      <w:r w:rsidRPr="00E279ED">
        <w:rPr>
          <w:rFonts w:ascii="Arial Narrow" w:hAnsi="Arial Narrow" w:cs="Arial"/>
          <w:color w:val="292C2E"/>
          <w:sz w:val="24"/>
          <w:szCs w:val="24"/>
          <w:shd w:val="clear" w:color="auto" w:fill="FAFAFA"/>
        </w:rPr>
        <w:t xml:space="preserve">Her final employment was to gather sea-weed, of various kinds, and make herself a scarf, or mantle, and a head-dress, and thus assume the aspect of a little mermaid. She inherited her mother’s gift for devising drapery and costume. As the last touch to her mermaid’s garb, Pearl took some eel-grass, and imitated, as best she could, on her own bosom, the decoration with which she was so familiar on her mother’s. A </w:t>
      </w:r>
      <w:proofErr w:type="gramStart"/>
      <w:r w:rsidRPr="00E279ED">
        <w:rPr>
          <w:rFonts w:ascii="Arial Narrow" w:hAnsi="Arial Narrow" w:cs="Arial"/>
          <w:color w:val="292C2E"/>
          <w:sz w:val="24"/>
          <w:szCs w:val="24"/>
          <w:shd w:val="clear" w:color="auto" w:fill="FAFAFA"/>
        </w:rPr>
        <w:t>letter,—</w:t>
      </w:r>
      <w:proofErr w:type="gramEnd"/>
      <w:r w:rsidRPr="00E279ED">
        <w:rPr>
          <w:rFonts w:ascii="Arial Narrow" w:hAnsi="Arial Narrow" w:cs="Arial"/>
          <w:color w:val="292C2E"/>
          <w:sz w:val="24"/>
          <w:szCs w:val="24"/>
          <w:shd w:val="clear" w:color="auto" w:fill="FAFAFA"/>
        </w:rPr>
        <w:t>the letter A,—but freshly green, instead of scarlet! The child bent her chin upon her breast, and contemplated this device with strange interest; even as if the one only thing for which she had been sent into the world was to make out its hidden import.</w:t>
      </w:r>
    </w:p>
    <w:p w:rsidR="00AC3ED3" w:rsidRPr="00E279ED" w:rsidRDefault="00AC3ED3" w:rsidP="00E279ED">
      <w:pPr>
        <w:spacing w:after="0" w:line="312" w:lineRule="auto"/>
        <w:rPr>
          <w:rFonts w:ascii="Arial Narrow" w:hAnsi="Arial Narrow" w:cs="Arial"/>
          <w:color w:val="292C2E"/>
          <w:sz w:val="24"/>
          <w:szCs w:val="24"/>
          <w:shd w:val="clear" w:color="auto" w:fill="FAFAFA"/>
        </w:rPr>
      </w:pPr>
      <w:r w:rsidRPr="00E279ED">
        <w:rPr>
          <w:rFonts w:ascii="Arial Narrow" w:hAnsi="Arial Narrow" w:cs="Arial"/>
          <w:color w:val="292C2E"/>
          <w:sz w:val="24"/>
          <w:szCs w:val="24"/>
          <w:shd w:val="clear" w:color="auto" w:fill="FAFAFA"/>
        </w:rPr>
        <w:t>“I wonder if mother will ask me what it means!” thought Pearl.</w:t>
      </w:r>
      <w:bookmarkStart w:id="0" w:name="_GoBack"/>
      <w:bookmarkEnd w:id="0"/>
    </w:p>
    <w:p w:rsidR="00AC3ED3" w:rsidRPr="00E279ED" w:rsidRDefault="00AC3ED3" w:rsidP="00AC3ED3">
      <w:pPr>
        <w:rPr>
          <w:rFonts w:ascii="Arial Narrow" w:hAnsi="Arial Narrow"/>
          <w:sz w:val="24"/>
          <w:szCs w:val="24"/>
        </w:rPr>
      </w:pPr>
      <w:r w:rsidRPr="00E279ED">
        <w:rPr>
          <w:rFonts w:ascii="Arial Narrow" w:hAnsi="Arial Narrow" w:cs="Arial"/>
          <w:color w:val="292C2E"/>
          <w:sz w:val="24"/>
          <w:szCs w:val="24"/>
          <w:shd w:val="clear" w:color="auto" w:fill="FAFAFA"/>
        </w:rPr>
        <w:t>36 lines</w:t>
      </w:r>
    </w:p>
    <w:sectPr w:rsidR="00AC3ED3" w:rsidRPr="00E279E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等线 Light">
    <w:altName w:val="微软雅黑"/>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04A2544"/>
    <w:multiLevelType w:val="hybridMultilevel"/>
    <w:tmpl w:val="129686E0"/>
    <w:lvl w:ilvl="0" w:tplc="28FEF204">
      <w:numFmt w:val="bullet"/>
      <w:lvlText w:val="-"/>
      <w:lvlJc w:val="left"/>
      <w:pPr>
        <w:ind w:left="720" w:hanging="360"/>
      </w:pPr>
      <w:rPr>
        <w:rFonts w:ascii="Calibri" w:eastAsiaTheme="minorEastAsia" w:hAnsi="Calibri"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MrQ0N7Y0NjQ3NzVT0lEKTi0uzszPAykwrAUAll4NnywAAAA="/>
  </w:docVars>
  <w:rsids>
    <w:rsidRoot w:val="00AC3ED3"/>
    <w:rsid w:val="004C549F"/>
    <w:rsid w:val="00927F10"/>
    <w:rsid w:val="00AC3ED3"/>
    <w:rsid w:val="00AE11A6"/>
    <w:rsid w:val="00C16C22"/>
    <w:rsid w:val="00E279E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63B25"/>
  <w15:chartTrackingRefBased/>
  <w15:docId w15:val="{CFB9CC4E-FAA3-4180-9D92-BEB808114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3ED3"/>
    <w:pPr>
      <w:ind w:left="720"/>
      <w:contextualSpacing/>
    </w:pPr>
  </w:style>
  <w:style w:type="paragraph" w:styleId="BalloonText">
    <w:name w:val="Balloon Text"/>
    <w:basedOn w:val="Normal"/>
    <w:link w:val="BalloonTextChar"/>
    <w:uiPriority w:val="99"/>
    <w:semiHidden/>
    <w:unhideWhenUsed/>
    <w:rsid w:val="004C54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4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0931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1</Pages>
  <Words>500</Words>
  <Characters>2854</Characters>
  <Application>Microsoft Office Word</Application>
  <DocSecurity>0</DocSecurity>
  <Lines>23</Lines>
  <Paragraphs>6</Paragraphs>
  <ScaleCrop>false</ScaleCrop>
  <Company/>
  <LinksUpToDate>false</LinksUpToDate>
  <CharactersWithSpaces>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5</cp:revision>
  <cp:lastPrinted>2020-01-16T09:15:00Z</cp:lastPrinted>
  <dcterms:created xsi:type="dcterms:W3CDTF">2020-01-16T04:19:00Z</dcterms:created>
  <dcterms:modified xsi:type="dcterms:W3CDTF">2020-01-16T09:16:00Z</dcterms:modified>
</cp:coreProperties>
</file>